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9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1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asvdvasasacsaasbellcascadeไปสวัสดีสวัสดีครับ สวัสดีครับ สวัสดีครับ สวัสดีครับ ปรเมษฐปรเมษฐคณิตา หนุนอนันต์คณิตา หนุนอนันต์คณิตา หนุนอนันต์คณิตา หนุนอนันต์คณิตา หนุนอนันต์คณิตา หนุนอนันต์คณิตา หนุนอนันต์คณิตา หนุนอนันต์คณิตา หนุนอนันต์คณิตา หนุนอนันต์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</w:t>
      </w:r>
    </w:p>
    <w:p>
      <w:pPr>
        <w:pStyle w:val="BodyText"/>
      </w:pPr>
      <w:r>
        <w:t xml:space="preserve">[เสียงวิดีโอ]ปิยะณัฐปิยะณัฐปิยะณัฐปิยะณัฐปิยะณัฐปิยะณัฐปิยะณัฐปิยะณัฐปรเมษฐ ศรีกำเหนิดปรเมษฐ ศรีกำเหนิดปรเมษฐ ศรีกำเหนิดปรเมษฐ ศรีกำเหนิดปรเมษฐ ศรีกำเหนิดปรเมษฐ ศรีกำเหนิดปรเมษฐ ศรีกำเหนิดปรเมษฐ ศรีกำเหนิดปรเมษฐ ศรีกำเหนิดปรเมษฐ ศรีกำเหนิดปรเมษฐ ศรีกำเหนิดปรเมษฐ ศรีกำเหนิดปรเมษฐ ศรีกำเหนิดปรเมษฐ ศรีกำเหนิดปรเมษฐ ศรีกำเหนิดปรเมษฐ ศรีกำเหนิดปรเมษฐ ศรีกำเหนิดปรเมษฐ ศรีกำเหนิด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2-02-09T06:21:49Z</dcterms:created>
  <dcterms:modified xsi:type="dcterms:W3CDTF">2022-02-09T06:2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9 กุมภาพันธ์ 2565 เวลา 11.12 น.</vt:lpwstr>
  </property>
  <property fmtid="{D5CDD505-2E9C-101B-9397-08002B2CF9AE}" pid="3" name="subtitle">
    <vt:lpwstr/>
  </property>
</Properties>
</file>